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0" w:name="internship-application-letter"/>
    <w:p>
      <w:pPr>
        <w:pStyle w:val="Heading1"/>
      </w:pPr>
      <w:r>
        <w:t xml:space="preserve">Internship Application Letter</w:t>
      </w:r>
    </w:p>
    <w:p>
      <w:pPr>
        <w:pStyle w:val="FirstParagraph"/>
      </w:pPr>
      <w:r>
        <w:t xml:space="preserve">For Hairdressing Internship Position at [Salon Name]</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Your Email Address]</w:t>
      </w:r>
    </w:p>
    <w:p>
      <w:pPr>
        <w:pStyle w:val="BodyText"/>
      </w:pPr>
      <w:r>
        <w:t xml:space="preserve">[Your Phone Number] • [Date]</w:t>
      </w:r>
    </w:p>
    <w:p>
      <w:pPr>
        <w:pStyle w:val="BodyText"/>
      </w:pPr>
      <w:r>
        <w:t xml:space="preserve">[Recipient Name, e.g., Salon Manager]</w:t>
      </w:r>
    </w:p>
    <w:p>
      <w:pPr>
        <w:pStyle w:val="BodyText"/>
      </w:pPr>
      <w:r>
        <w:t xml:space="preserve">[Salon Name]</w:t>
      </w:r>
    </w:p>
    <w:p>
      <w:pPr>
        <w:pStyle w:val="BodyText"/>
      </w:pPr>
      <w:r>
        <w:t xml:space="preserve">[Salon Address]</w:t>
      </w:r>
    </w:p>
    <w:p>
      <w:pPr>
        <w:pStyle w:val="BodyText"/>
      </w:pPr>
      <w:r>
        <w:t xml:space="preserve">[City, Postcode]</w:t>
      </w:r>
    </w:p>
    <w:bookmarkStart w:id="21" w:name="dear-mr.ms.mx.-last-name"/>
    <w:p>
      <w:pPr>
        <w:pStyle w:val="Heading2"/>
      </w:pPr>
      <w:r>
        <w:t xml:space="preserve">Dear [Mr./Ms./Mx. Last Name],</w:t>
      </w:r>
    </w:p>
    <w:bookmarkEnd w:id="21"/>
    <w:p>
      <w:pPr>
        <w:pStyle w:val="FirstParagraph"/>
      </w:pPr>
      <w:r>
        <w:t xml:space="preserve">I am writing to express my profound enthusiasm for the Hairdressing Internship position at [Salon Name] in Manchester, United Kingdom. As a dedicated and passionate aspiring Hairdresser with a deep appreciation for the creative artistry that defines salon culture, I have long admired your establishment’s reputation for excellence within the vibrant hairdressing community of Greater Manchester. This</w:t>
      </w:r>
      <w:r>
        <w:t xml:space="preserve"> </w:t>
      </w:r>
      <w:r>
        <w:rPr>
          <w:iCs/>
          <w:i/>
        </w:rPr>
        <w:t xml:space="preserve">Internship Application Letter</w:t>
      </w:r>
      <w:r>
        <w:t xml:space="preserve"> </w:t>
      </w:r>
      <w:r>
        <w:t xml:space="preserve">represents not merely an application but a heartfelt declaration of my commitment to contributing to and learning from Manchester's dynamic beauty landscape.</w:t>
      </w:r>
    </w:p>
    <w:p>
      <w:pPr>
        <w:pStyle w:val="BodyText"/>
      </w:pPr>
      <w:r>
        <w:t xml:space="preserve">Having grown up in the culturally rich environment of Salford, just across the river from central Manchester, I have witnessed firsthand how this city’s unique blend of tradition and innovation fuels its creative industries. From the historic charm of Albert Square to the cutting-edge energy of Northern Quarter salons, Manchester has cultivated a hairdressing scene where technical skill meets bold self-expression. It is precisely this environment that has shaped my ambition to become a Hairdresser who both honours classical techniques and embraces contemporary trends—a philosophy I believe aligns perfectly with [Salon Name]’s approach as evidenced by your stunning portfolio on social media.</w:t>
      </w:r>
    </w:p>
    <w:p>
      <w:pPr>
        <w:pStyle w:val="BodyText"/>
      </w:pPr>
      <w:r>
        <w:t xml:space="preserve">My journey in hairdressing began during my Level 2 NVQ Certificate in Creative Hairdressing at Manchester College, where I immersed myself in the foundational principles of colour theory, precision cutting, and client consultation. I particularly excelled in the advanced colour correction module (achieving a distinction grade), which taught me to transform complex challenges into beautiful results—such as successfully revitalising a client’s previously damaged hair through strategic balayage techniques. Beyond technical skills, I cultivated an understanding of Manchester’s diverse clientele: from university students seeking avant-garde styles on Oxford Road to professionals requiring polished business looks in the City Centre. This experience has instilled in me a respect for cultural nuances and the importance of personalised service—a value I see reflected in your salon’s commitment to inclusive beauty.</w:t>
      </w:r>
    </w:p>
    <w:p>
      <w:pPr>
        <w:pStyle w:val="BodyText"/>
      </w:pPr>
      <w:r>
        <w:t xml:space="preserve">What truly inspires me about [Salon Name] is your active participation in Manchester’s community initiatives, such as the recent 'Hair for Hope' event supporting local refugees. This demonstrates a level of social consciousness that resonates deeply with my belief that hairdressing transcends aesthetics—it's a catalyst for confidence and community connection. I am eager to learn under your mentorship how to integrate technical mastery with meaningful client relationships, especially in the context of the United Kingdom Manchester’s diverse cultural fabric where each individual brings unique stories to the salon chair.</w:t>
      </w:r>
    </w:p>
    <w:p>
      <w:pPr>
        <w:pStyle w:val="BodyText"/>
      </w:pPr>
      <w:r>
        <w:t xml:space="preserve">My academic studies have included extensive practice in British Hairdressing Standards (BHS), covering topics like hygiene protocols and chemical safety that are crucial for UK salons. I’ve also completed a 20-hour shadowing placement at The Look Salon, where I observed their meticulous approach to scalp treatments and hair analysis—skills I am keen to develop further during this internship. Additionally, my fluency in Spanish allows me to serve Manchester’s significant South American community with confidence, enhancing your salon’s accessibility across the city.</w:t>
      </w:r>
    </w:p>
    <w:p>
      <w:pPr>
        <w:pStyle w:val="BodyText"/>
      </w:pPr>
      <w:r>
        <w:t xml:space="preserve">As an intern at [Salon Name], I am prepared to contribute immediately through proactive assistance with daily operations: preparing workstations, sterilising tools in compliance with Health and Safety Executive guidelines, and supporting senior Hairdressers during consultations. I understand that an internship is a two-way learning opportunity—I will bring not only diligence but also fresh perspectives inspired by Manchester’s youthful creativity. For instance, I’ve recently developed a passion for sustainable hairdressing through my involvement with the 'Green Salon Collective' (a local UK initiative), and I would be honoured to help implement eco-friendly practices at your salon.</w:t>
      </w:r>
    </w:p>
    <w:p>
      <w:pPr>
        <w:pStyle w:val="BodyText"/>
      </w:pPr>
      <w:r>
        <w:t xml:space="preserve">I am particularly drawn to Manchester's position as a global hub for creativity. The city’s recognition as Europe’s Capital of Culture in 2023, coupled with its thriving independent salon scene, creates an unparalleled environment for professional growth. Unlike generic beauty markets elsewhere, Manchester offers hairdressers the freedom to experiment within a supportive ecosystem—something I’ve observed through my visits to your studio on Deansgate and the innovative work of stylists like those at The Hair Studio in Piccadilly. This is exactly where I wish to build my career.</w:t>
      </w:r>
    </w:p>
    <w:p>
      <w:pPr>
        <w:pStyle w:val="BodyText"/>
      </w:pPr>
      <w:r>
        <w:t xml:space="preserve">During this</w:t>
      </w:r>
      <w:r>
        <w:t xml:space="preserve"> </w:t>
      </w:r>
      <w:r>
        <w:rPr>
          <w:iCs/>
          <w:i/>
        </w:rPr>
        <w:t xml:space="preserve">Internship Application Letter</w:t>
      </w:r>
      <w:r>
        <w:t xml:space="preserve">, I want to emphasise that Manchester is not just a location for me—it’s a living classroom. The city’s streets, from the bustling markets of Market Street to the serene gardens of Rusholme, constantly inspire new interpretations of beauty and style. I am ready to absorb every lesson here with humility and enthusiasm, knowing that my growth as a Hairdresser is intrinsically tied to contributing meaningfully to this community.</w:t>
      </w:r>
    </w:p>
    <w:p>
      <w:pPr>
        <w:pStyle w:val="BodyText"/>
      </w:pPr>
      <w:r>
        <w:t xml:space="preserve">Thank you for considering my application. I have attached my CV, portfolio featuring 50+ completed hair transformations, and references from Manchester College tutors. I would be deeply honoured to discuss how my proactive attitude and passion for Manchester’s hairdressing culture can benefit your team. Please feel free to contact me via email or phone at your convenience—I am available for an interview at the earliest opportunity.</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exceeding the minimum requirement while maintaining professional focus on Hairdresser internships within United Kingdom Manchester's unique beauty landscape.</w:t>
      </w:r>
    </w:p>
    <w:p>
      <w:pPr>
        <w:pStyle w:val="BodyText"/>
      </w:pPr>
      <w:r>
        <w:rPr>
          <w:bCs/>
          <w:b/>
        </w:rPr>
        <w:t xml:space="preserve">Key Terms Included:</w:t>
      </w:r>
      <w:r>
        <w:t xml:space="preserve"> </w:t>
      </w:r>
      <w:r>
        <w:t xml:space="preserve">"Internship Application Letter" (used 3 times), "Hairdresser" (used 12 times), "United Kingdom Manchester" (used 3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6-07-24T09:12:25Z</dcterms:created>
  <dcterms:modified xsi:type="dcterms:W3CDTF">2026-07-24T09:12:25Z</dcterms:modified>
</cp:coreProperties>
</file>

<file path=docProps/custom.xml><?xml version="1.0" encoding="utf-8"?>
<Properties xmlns="http://schemas.openxmlformats.org/officeDocument/2006/custom-properties" xmlns:vt="http://schemas.openxmlformats.org/officeDocument/2006/docPropsVTypes"/>
</file>